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B2D68F" w14:textId="33C4B92D" w:rsidR="00DD5B52" w:rsidRDefault="00DD5B52" w:rsidP="005E6CDD">
      <w:pPr>
        <w:rPr>
          <w:sz w:val="24"/>
          <w:szCs w:val="24"/>
        </w:rPr>
      </w:pPr>
      <w:r w:rsidRPr="00DD5B52">
        <w:rPr>
          <w:sz w:val="24"/>
          <w:szCs w:val="24"/>
        </w:rPr>
        <w:t>Saludos Prof. Miguel Nieves Acevedo,</w:t>
      </w:r>
    </w:p>
    <w:p w14:paraId="6508452C" w14:textId="77777777" w:rsidR="003825D5" w:rsidRDefault="003825D5" w:rsidP="003271F9">
      <w:pPr>
        <w:rPr>
          <w:sz w:val="24"/>
          <w:szCs w:val="24"/>
        </w:rPr>
      </w:pPr>
      <w:bookmarkStart w:id="0" w:name="_GoBack"/>
      <w:bookmarkEnd w:id="0"/>
    </w:p>
    <w:p w14:paraId="0BF0A554" w14:textId="25C08057" w:rsidR="003271F9" w:rsidRPr="003271F9" w:rsidRDefault="003271F9" w:rsidP="003271F9">
      <w:pPr>
        <w:rPr>
          <w:sz w:val="24"/>
          <w:szCs w:val="24"/>
        </w:rPr>
      </w:pPr>
      <w:r w:rsidRPr="003271F9">
        <w:rPr>
          <w:sz w:val="24"/>
          <w:szCs w:val="24"/>
        </w:rPr>
        <w:t>Cordialmente,</w:t>
      </w:r>
    </w:p>
    <w:p w14:paraId="49784AB2" w14:textId="2A0351B2" w:rsidR="009012B8" w:rsidRPr="00C82A2A" w:rsidRDefault="003271F9" w:rsidP="003271F9">
      <w:pPr>
        <w:rPr>
          <w:sz w:val="24"/>
          <w:szCs w:val="24"/>
        </w:rPr>
      </w:pPr>
      <w:r w:rsidRPr="003271F9">
        <w:rPr>
          <w:sz w:val="24"/>
          <w:szCs w:val="24"/>
        </w:rPr>
        <w:t>Dustin</w:t>
      </w:r>
    </w:p>
    <w:sectPr w:rsidR="009012B8" w:rsidRPr="00C82A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A40D95"/>
    <w:multiLevelType w:val="hybridMultilevel"/>
    <w:tmpl w:val="6D1653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zYzMjeyNDMzNjBR0lEKTi0uzszPAykwqwUABWg0rywAAAA="/>
  </w:docVars>
  <w:rsids>
    <w:rsidRoot w:val="00E228C7"/>
    <w:rsid w:val="000001CD"/>
    <w:rsid w:val="000347AD"/>
    <w:rsid w:val="000C766B"/>
    <w:rsid w:val="000D51DE"/>
    <w:rsid w:val="000E53F5"/>
    <w:rsid w:val="000E6119"/>
    <w:rsid w:val="00116512"/>
    <w:rsid w:val="00125C8C"/>
    <w:rsid w:val="00127981"/>
    <w:rsid w:val="0015146A"/>
    <w:rsid w:val="0015700B"/>
    <w:rsid w:val="001A5ED8"/>
    <w:rsid w:val="001D117F"/>
    <w:rsid w:val="0020719E"/>
    <w:rsid w:val="00207DB5"/>
    <w:rsid w:val="002A085B"/>
    <w:rsid w:val="002A4FBF"/>
    <w:rsid w:val="002B6DB0"/>
    <w:rsid w:val="00311CEA"/>
    <w:rsid w:val="00316F12"/>
    <w:rsid w:val="003271F9"/>
    <w:rsid w:val="003825D5"/>
    <w:rsid w:val="00403F74"/>
    <w:rsid w:val="0044028E"/>
    <w:rsid w:val="00444FB9"/>
    <w:rsid w:val="004605D1"/>
    <w:rsid w:val="00543206"/>
    <w:rsid w:val="005437D2"/>
    <w:rsid w:val="005C3520"/>
    <w:rsid w:val="005E6CDD"/>
    <w:rsid w:val="005F1301"/>
    <w:rsid w:val="00685E39"/>
    <w:rsid w:val="006B46F5"/>
    <w:rsid w:val="006D5DD4"/>
    <w:rsid w:val="007045C0"/>
    <w:rsid w:val="007A3085"/>
    <w:rsid w:val="00835340"/>
    <w:rsid w:val="00843624"/>
    <w:rsid w:val="008E5D9B"/>
    <w:rsid w:val="008F5A13"/>
    <w:rsid w:val="009012B8"/>
    <w:rsid w:val="009676B8"/>
    <w:rsid w:val="009B7944"/>
    <w:rsid w:val="009E1246"/>
    <w:rsid w:val="00A206AD"/>
    <w:rsid w:val="00A66CD9"/>
    <w:rsid w:val="00B05715"/>
    <w:rsid w:val="00B6745B"/>
    <w:rsid w:val="00C82A2A"/>
    <w:rsid w:val="00CF6D14"/>
    <w:rsid w:val="00D90E79"/>
    <w:rsid w:val="00DB4AFE"/>
    <w:rsid w:val="00DD5B52"/>
    <w:rsid w:val="00DE4816"/>
    <w:rsid w:val="00E228C7"/>
    <w:rsid w:val="00E64CB9"/>
    <w:rsid w:val="00E74905"/>
    <w:rsid w:val="00EA3C74"/>
    <w:rsid w:val="00F91E92"/>
    <w:rsid w:val="00FC3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2EEC1"/>
  <w15:chartTrackingRefBased/>
  <w15:docId w15:val="{E7F1EDE0-CB00-43F1-805F-14CF4F17D9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val="es-P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AFE"/>
    <w:pPr>
      <w:ind w:left="720"/>
      <w:contextualSpacing/>
    </w:pPr>
  </w:style>
  <w:style w:type="character" w:customStyle="1" w:styleId="mceitemhiddenspellword">
    <w:name w:val="mceitemhiddenspellword"/>
    <w:basedOn w:val="DefaultParagraphFont"/>
    <w:rsid w:val="00207D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22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1</TotalTime>
  <Pages>1</Pages>
  <Words>8</Words>
  <Characters>5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stin Diaz</dc:creator>
  <cp:keywords/>
  <dc:description/>
  <cp:lastModifiedBy>Dustin Diaz</cp:lastModifiedBy>
  <cp:revision>14</cp:revision>
  <dcterms:created xsi:type="dcterms:W3CDTF">2020-03-10T00:27:00Z</dcterms:created>
  <dcterms:modified xsi:type="dcterms:W3CDTF">2020-03-23T01:56:00Z</dcterms:modified>
</cp:coreProperties>
</file>